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36A1C" w14:textId="77777777" w:rsidR="000B6C75" w:rsidRDefault="000B6C75" w:rsidP="000B6C75">
      <w:pPr>
        <w:pStyle w:val="FirstParagraph"/>
      </w:pPr>
      <w:r>
        <w:rPr>
          <w:b/>
          <w:bCs/>
        </w:rPr>
        <w:t>Title:</w:t>
      </w:r>
      <w:r>
        <w:t xml:space="preserve"> Developing a Novel Muscle Fatigue Index for Wireless </w:t>
      </w:r>
      <w:proofErr w:type="spellStart"/>
      <w:r>
        <w:t>sEMG</w:t>
      </w:r>
      <w:proofErr w:type="spellEnd"/>
      <w:r>
        <w:t xml:space="preserve"> Sensors: Metrics and Regression Models for Real-Time Monitoring</w:t>
      </w:r>
    </w:p>
    <w:p w14:paraId="3ABAB294" w14:textId="77777777" w:rsidR="000B6C75" w:rsidRDefault="000B6C75" w:rsidP="000B6C75">
      <w:pPr>
        <w:pStyle w:val="BodyText"/>
      </w:pPr>
      <w:r>
        <w:rPr>
          <w:b/>
          <w:bCs/>
        </w:rPr>
        <w:t>Abstract</w:t>
      </w:r>
      <w:r>
        <w:t xml:space="preserve"> Muscle fatigue impacts performance in sports, rehabilitation, and daily activities, with surface electromyography (</w:t>
      </w:r>
      <w:proofErr w:type="spellStart"/>
      <w:r>
        <w:t>sEMG</w:t>
      </w:r>
      <w:proofErr w:type="spellEnd"/>
      <w:r>
        <w:t xml:space="preserve">) widely used for monitoring. In this study, we analyzed </w:t>
      </w:r>
      <w:proofErr w:type="spellStart"/>
      <w:r>
        <w:t>sEMG</w:t>
      </w:r>
      <w:proofErr w:type="spellEnd"/>
      <w:r>
        <w:t xml:space="preserve"> signals, evaluating time, frequency, and combined-domain metrics to identify reliable fatigue indicators. Using these metrics, we developed a novel fatigue index through regression modeling, capturing fatigue progression and enabling personalized muscle-specific assessment. Integrated into a wireless BLE-enabled sensor platform, the system combines seamless body placement, mobility, and real-time data transmission. An initial calibration phase ensures adaptation to individual muscle profiles, enhancing accuracy. By balancing on-device processing with efficient wireless communication, this platform delivers scalable, real-time fatigue monitoring across diverse applications.</w:t>
      </w:r>
    </w:p>
    <w:p w14:paraId="27619BA7" w14:textId="77777777" w:rsidR="000B6C75" w:rsidRDefault="000B6C75" w:rsidP="000B6C75">
      <w:r>
        <w:pict w14:anchorId="2063C7A5">
          <v:rect id="_x0000_i1025" style="width:0;height:1.5pt" o:hralign="center" o:hrstd="t" o:hr="t"/>
        </w:pict>
      </w:r>
    </w:p>
    <w:p w14:paraId="669D1EDF" w14:textId="77777777" w:rsidR="000B6C75" w:rsidRDefault="000B6C75" w:rsidP="000B6C75">
      <w:pPr>
        <w:pStyle w:val="FirstParagraph"/>
      </w:pPr>
      <w:r>
        <w:rPr>
          <w:b/>
          <w:bCs/>
        </w:rPr>
        <w:t>1. Introduction</w:t>
      </w:r>
      <w:r>
        <w:br/>
        <w:t>1.1 Background and Motivation</w:t>
      </w:r>
    </w:p>
    <w:p w14:paraId="34B63C9C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Importance of </w:t>
      </w:r>
      <w:r>
        <w:rPr>
          <w:b/>
          <w:bCs/>
        </w:rPr>
        <w:t>IoT in sports and rehabilitation</w:t>
      </w:r>
    </w:p>
    <w:p w14:paraId="4E400037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Significance of </w:t>
      </w:r>
      <w:proofErr w:type="spellStart"/>
      <w:r>
        <w:rPr>
          <w:b/>
          <w:bCs/>
        </w:rPr>
        <w:t>sEMG</w:t>
      </w:r>
      <w:proofErr w:type="spellEnd"/>
      <w:r>
        <w:rPr>
          <w:b/>
          <w:bCs/>
        </w:rPr>
        <w:t xml:space="preserve"> for muscle fatigue detection</w:t>
      </w:r>
    </w:p>
    <w:p w14:paraId="08552C21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Gap in existing systems: lack of </w:t>
      </w:r>
      <w:r>
        <w:rPr>
          <w:b/>
          <w:bCs/>
        </w:rPr>
        <w:t>real-time analysis and ML integration</w:t>
      </w:r>
    </w:p>
    <w:p w14:paraId="468AA1EA" w14:textId="77777777" w:rsidR="000B6C75" w:rsidRDefault="000B6C75" w:rsidP="000B6C75">
      <w:pPr>
        <w:pStyle w:val="FirstParagraph"/>
      </w:pPr>
      <w:r>
        <w:t>1.2 Related Work</w:t>
      </w:r>
    </w:p>
    <w:p w14:paraId="4F726320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Summary of </w:t>
      </w:r>
      <w:r>
        <w:rPr>
          <w:b/>
          <w:bCs/>
        </w:rPr>
        <w:t>previous research</w:t>
      </w:r>
      <w:r>
        <w:t xml:space="preserve"> (based on the thesis literature review)</w:t>
      </w:r>
    </w:p>
    <w:p w14:paraId="7251A9A6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Key advancements in </w:t>
      </w:r>
      <w:proofErr w:type="spellStart"/>
      <w:r>
        <w:rPr>
          <w:b/>
          <w:bCs/>
        </w:rPr>
        <w:t>sEMG</w:t>
      </w:r>
      <w:proofErr w:type="spellEnd"/>
      <w:r>
        <w:rPr>
          <w:b/>
          <w:bCs/>
        </w:rPr>
        <w:t>-based fatigue monitoring</w:t>
      </w:r>
    </w:p>
    <w:p w14:paraId="41E63C24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The role of </w:t>
      </w:r>
      <w:r>
        <w:rPr>
          <w:b/>
          <w:bCs/>
        </w:rPr>
        <w:t>machine learning</w:t>
      </w:r>
      <w:r>
        <w:t xml:space="preserve"> in signal analysis</w:t>
      </w:r>
    </w:p>
    <w:p w14:paraId="389E0E37" w14:textId="77777777" w:rsidR="000B6C75" w:rsidRDefault="000B6C75" w:rsidP="000B6C75">
      <w:pPr>
        <w:pStyle w:val="FirstParagraph"/>
      </w:pPr>
      <w:r>
        <w:t>1.3 Contribution of This Work</w:t>
      </w:r>
    </w:p>
    <w:p w14:paraId="2294255B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Development of an </w:t>
      </w:r>
      <w:r>
        <w:rPr>
          <w:b/>
          <w:bCs/>
        </w:rPr>
        <w:t xml:space="preserve">IoT-based wearable </w:t>
      </w:r>
      <w:proofErr w:type="gramStart"/>
      <w:r>
        <w:rPr>
          <w:b/>
          <w:bCs/>
        </w:rPr>
        <w:t>system</w:t>
      </w:r>
      <w:proofErr w:type="gramEnd"/>
    </w:p>
    <w:p w14:paraId="2869D194" w14:textId="77777777" w:rsidR="000B6C75" w:rsidRDefault="000B6C75" w:rsidP="000B6C75">
      <w:pPr>
        <w:pStyle w:val="Compact"/>
        <w:numPr>
          <w:ilvl w:val="0"/>
          <w:numId w:val="1"/>
        </w:numPr>
      </w:pPr>
      <w:r>
        <w:rPr>
          <w:b/>
          <w:bCs/>
        </w:rPr>
        <w:t>Integration of ML models</w:t>
      </w:r>
      <w:r>
        <w:t xml:space="preserve"> for regression analysis</w:t>
      </w:r>
    </w:p>
    <w:p w14:paraId="7E99D31C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Creation of </w:t>
      </w:r>
      <w:r>
        <w:rPr>
          <w:b/>
          <w:bCs/>
        </w:rPr>
        <w:t>datasets</w:t>
      </w:r>
      <w:r>
        <w:t xml:space="preserve"> from experimental sessions</w:t>
      </w:r>
    </w:p>
    <w:p w14:paraId="6E44C9C9" w14:textId="77777777" w:rsidR="000B6C75" w:rsidRDefault="000B6C75" w:rsidP="000B6C75">
      <w:r>
        <w:pict w14:anchorId="2EEECF6C">
          <v:rect id="_x0000_i1026" style="width:0;height:1.5pt" o:hralign="center" o:hrstd="t" o:hr="t"/>
        </w:pict>
      </w:r>
    </w:p>
    <w:p w14:paraId="5FFE2485" w14:textId="77777777" w:rsidR="000B6C75" w:rsidRDefault="000B6C75" w:rsidP="000B6C75">
      <w:pPr>
        <w:pStyle w:val="FirstParagraph"/>
      </w:pPr>
      <w:r>
        <w:rPr>
          <w:b/>
          <w:bCs/>
        </w:rPr>
        <w:t>2. Materials and Methods</w:t>
      </w:r>
      <w:r>
        <w:br/>
        <w:t>2.1 System Design</w:t>
      </w:r>
    </w:p>
    <w:p w14:paraId="33CBEFF0" w14:textId="77777777" w:rsidR="000B6C75" w:rsidRDefault="000B6C75" w:rsidP="000B6C75">
      <w:pPr>
        <w:pStyle w:val="Compact"/>
        <w:numPr>
          <w:ilvl w:val="0"/>
          <w:numId w:val="1"/>
        </w:numPr>
      </w:pPr>
      <w:r>
        <w:rPr>
          <w:b/>
          <w:bCs/>
        </w:rPr>
        <w:t>Hardware architecture</w:t>
      </w:r>
      <w:r>
        <w:t xml:space="preserve"> (sensors, microcontrollers, BLE communication)</w:t>
      </w:r>
    </w:p>
    <w:p w14:paraId="31C09A10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Overview of </w:t>
      </w:r>
      <w:r>
        <w:rPr>
          <w:b/>
          <w:bCs/>
        </w:rPr>
        <w:t>two systems</w:t>
      </w:r>
      <w:r>
        <w:t xml:space="preserve"> (</w:t>
      </w:r>
      <w:proofErr w:type="spellStart"/>
      <w:r>
        <w:t>BioAmp</w:t>
      </w:r>
      <w:proofErr w:type="spellEnd"/>
      <w:r>
        <w:t xml:space="preserve"> EXG Pill vs </w:t>
      </w:r>
      <w:proofErr w:type="spellStart"/>
      <w:r>
        <w:t>MyoWare</w:t>
      </w:r>
      <w:proofErr w:type="spellEnd"/>
      <w:r>
        <w:t xml:space="preserve"> 2.0)</w:t>
      </w:r>
    </w:p>
    <w:p w14:paraId="44E3236A" w14:textId="77777777" w:rsidR="000B6C75" w:rsidRDefault="000B6C75" w:rsidP="000B6C75">
      <w:pPr>
        <w:pStyle w:val="FirstParagraph"/>
      </w:pPr>
      <w:r>
        <w:t>2.2 Data Collection</w:t>
      </w:r>
    </w:p>
    <w:p w14:paraId="58D27DE9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Experimental setup: </w:t>
      </w:r>
      <w:r>
        <w:rPr>
          <w:b/>
          <w:bCs/>
        </w:rPr>
        <w:t>Vastus Medialis</w:t>
      </w:r>
      <w:r>
        <w:t xml:space="preserve">, </w:t>
      </w:r>
      <w:r>
        <w:rPr>
          <w:b/>
          <w:bCs/>
        </w:rPr>
        <w:t>isometric leg-extension</w:t>
      </w:r>
      <w:r>
        <w:t xml:space="preserve"> exercise</w:t>
      </w:r>
    </w:p>
    <w:p w14:paraId="1E353CC5" w14:textId="77777777" w:rsidR="000B6C75" w:rsidRDefault="000B6C75" w:rsidP="000B6C75">
      <w:pPr>
        <w:pStyle w:val="Compact"/>
        <w:numPr>
          <w:ilvl w:val="0"/>
          <w:numId w:val="1"/>
        </w:numPr>
      </w:pPr>
      <w:r>
        <w:rPr>
          <w:b/>
          <w:bCs/>
        </w:rPr>
        <w:t>Placement of electrodes</w:t>
      </w:r>
      <w:r>
        <w:t xml:space="preserve"> and noise reduction techniques</w:t>
      </w:r>
    </w:p>
    <w:p w14:paraId="7B692555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Data acquisition using </w:t>
      </w:r>
      <w:r>
        <w:rPr>
          <w:b/>
          <w:bCs/>
        </w:rPr>
        <w:t>Arduino and BLE</w:t>
      </w:r>
    </w:p>
    <w:p w14:paraId="0BCA30EF" w14:textId="77777777" w:rsidR="000B6C75" w:rsidRDefault="000B6C75" w:rsidP="000B6C75">
      <w:pPr>
        <w:pStyle w:val="FirstParagraph"/>
      </w:pPr>
      <w:r>
        <w:lastRenderedPageBreak/>
        <w:t>2.3 Signal Processing and Feature Extraction</w:t>
      </w:r>
    </w:p>
    <w:p w14:paraId="66C3E876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Filtering: </w:t>
      </w:r>
      <w:r>
        <w:rPr>
          <w:b/>
          <w:bCs/>
        </w:rPr>
        <w:t>Butterworth IIR filter</w:t>
      </w:r>
    </w:p>
    <w:p w14:paraId="04B9D415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Features: </w:t>
      </w:r>
      <w:r>
        <w:rPr>
          <w:b/>
          <w:bCs/>
        </w:rPr>
        <w:t>RMS, IEMG, MNF, MPF</w:t>
      </w:r>
      <w:r>
        <w:t xml:space="preserve"> (from the thesis)</w:t>
      </w:r>
    </w:p>
    <w:p w14:paraId="6809DB9B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Window size analysis: </w:t>
      </w:r>
      <w:r>
        <w:rPr>
          <w:b/>
          <w:bCs/>
        </w:rPr>
        <w:t>800 samples, 75%-87.5% overlap</w:t>
      </w:r>
      <w:r>
        <w:t xml:space="preserve"> (from GitHub repo)</w:t>
      </w:r>
    </w:p>
    <w:p w14:paraId="5D3AA911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Best performing metrics: </w:t>
      </w:r>
      <w:proofErr w:type="spellStart"/>
      <w:r>
        <w:rPr>
          <w:b/>
          <w:bCs/>
        </w:rPr>
        <w:t>mnf_arv_ratio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ima_diff</w:t>
      </w:r>
      <w:proofErr w:type="spellEnd"/>
    </w:p>
    <w:p w14:paraId="2E74D043" w14:textId="77777777" w:rsidR="000B6C75" w:rsidRDefault="000B6C75" w:rsidP="000B6C75">
      <w:pPr>
        <w:pStyle w:val="FirstParagraph"/>
      </w:pPr>
      <w:r>
        <w:t>2.4 Dataset Preparation for Machine Learning</w:t>
      </w:r>
    </w:p>
    <w:p w14:paraId="52666112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Data preprocessing pipeline (from </w:t>
      </w:r>
      <w:r>
        <w:rPr>
          <w:b/>
          <w:bCs/>
        </w:rPr>
        <w:t>GitHub repo</w:t>
      </w:r>
      <w:r>
        <w:t>)</w:t>
      </w:r>
    </w:p>
    <w:p w14:paraId="3CA6DB5D" w14:textId="77777777" w:rsidR="000B6C75" w:rsidRDefault="000B6C75" w:rsidP="000B6C75">
      <w:pPr>
        <w:pStyle w:val="Compact"/>
        <w:numPr>
          <w:ilvl w:val="0"/>
          <w:numId w:val="1"/>
        </w:numPr>
      </w:pPr>
      <w:r>
        <w:rPr>
          <w:b/>
          <w:bCs/>
        </w:rPr>
        <w:t>Splitting data</w:t>
      </w:r>
      <w:r>
        <w:t xml:space="preserve"> into training &amp; test sets</w:t>
      </w:r>
    </w:p>
    <w:p w14:paraId="683A40DF" w14:textId="77777777" w:rsidR="000B6C75" w:rsidRDefault="000B6C75" w:rsidP="000B6C75">
      <w:pPr>
        <w:pStyle w:val="Compact"/>
        <w:numPr>
          <w:ilvl w:val="0"/>
          <w:numId w:val="1"/>
        </w:numPr>
      </w:pPr>
      <w:r>
        <w:t>Feature selection approach</w:t>
      </w:r>
    </w:p>
    <w:p w14:paraId="1DD78CCC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Baseline research: </w:t>
      </w:r>
      <w:r>
        <w:rPr>
          <w:b/>
          <w:bCs/>
        </w:rPr>
        <w:t>idle vs active calibration</w:t>
      </w:r>
    </w:p>
    <w:p w14:paraId="71412328" w14:textId="77777777" w:rsidR="000B6C75" w:rsidRDefault="000B6C75" w:rsidP="000B6C75">
      <w:r>
        <w:pict w14:anchorId="1A982AD8">
          <v:rect id="_x0000_i1027" style="width:0;height:1.5pt" o:hralign="center" o:hrstd="t" o:hr="t"/>
        </w:pict>
      </w:r>
    </w:p>
    <w:p w14:paraId="6AEEA672" w14:textId="77777777" w:rsidR="000B6C75" w:rsidRDefault="000B6C75" w:rsidP="000B6C75">
      <w:pPr>
        <w:pStyle w:val="FirstParagraph"/>
      </w:pPr>
      <w:r>
        <w:rPr>
          <w:b/>
          <w:bCs/>
        </w:rPr>
        <w:t>3. Machine Learning Models</w:t>
      </w:r>
      <w:r>
        <w:br/>
        <w:t>3.1 Regression Models Implemented</w:t>
      </w:r>
    </w:p>
    <w:p w14:paraId="6074596D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Overview of </w:t>
      </w:r>
      <w:r>
        <w:rPr>
          <w:b/>
          <w:bCs/>
        </w:rPr>
        <w:t>linear regression, polynomial regression, and advanced models</w:t>
      </w:r>
    </w:p>
    <w:p w14:paraId="6A9787BB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Performance metrics: </w:t>
      </w:r>
      <w:r>
        <w:rPr>
          <w:b/>
          <w:bCs/>
        </w:rPr>
        <w:t>RMSE, R-squared</w:t>
      </w:r>
    </w:p>
    <w:p w14:paraId="523F08AB" w14:textId="77777777" w:rsidR="000B6C75" w:rsidRDefault="000B6C75" w:rsidP="000B6C75">
      <w:pPr>
        <w:pStyle w:val="Compact"/>
        <w:numPr>
          <w:ilvl w:val="0"/>
          <w:numId w:val="1"/>
        </w:numPr>
      </w:pPr>
      <w:r>
        <w:t>Fatigue metric regression (from GitHub repo)</w:t>
      </w:r>
    </w:p>
    <w:p w14:paraId="573C6C00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Algorithm implementation: </w:t>
      </w:r>
      <w:r>
        <w:rPr>
          <w:b/>
          <w:bCs/>
        </w:rPr>
        <w:t>calibration code and full model</w:t>
      </w:r>
    </w:p>
    <w:p w14:paraId="44081AB6" w14:textId="77777777" w:rsidR="000B6C75" w:rsidRDefault="000B6C75" w:rsidP="000B6C75">
      <w:pPr>
        <w:pStyle w:val="FirstParagraph"/>
      </w:pPr>
      <w:r>
        <w:t>3.2 Comparative Analysis of Models</w:t>
      </w:r>
    </w:p>
    <w:p w14:paraId="05F58260" w14:textId="77777777" w:rsidR="000B6C75" w:rsidRDefault="000B6C75" w:rsidP="000B6C75">
      <w:pPr>
        <w:pStyle w:val="Compact"/>
        <w:numPr>
          <w:ilvl w:val="0"/>
          <w:numId w:val="1"/>
        </w:numPr>
      </w:pPr>
      <w:r>
        <w:t>Which model performed best?</w:t>
      </w:r>
    </w:p>
    <w:p w14:paraId="36975094" w14:textId="77777777" w:rsidR="000B6C75" w:rsidRDefault="000B6C75" w:rsidP="000B6C75">
      <w:pPr>
        <w:pStyle w:val="Compact"/>
        <w:numPr>
          <w:ilvl w:val="0"/>
          <w:numId w:val="1"/>
        </w:numPr>
      </w:pPr>
      <w:r>
        <w:t>Trade-offs in computational complexity vs accuracy</w:t>
      </w:r>
    </w:p>
    <w:p w14:paraId="65FAFDFA" w14:textId="77777777" w:rsidR="000B6C75" w:rsidRDefault="000B6C75" w:rsidP="000B6C75">
      <w:r>
        <w:pict w14:anchorId="5AB05451">
          <v:rect id="_x0000_i1028" style="width:0;height:1.5pt" o:hralign="center" o:hrstd="t" o:hr="t"/>
        </w:pict>
      </w:r>
    </w:p>
    <w:p w14:paraId="68EE5335" w14:textId="77777777" w:rsidR="000B6C75" w:rsidRDefault="000B6C75" w:rsidP="000B6C75">
      <w:pPr>
        <w:pStyle w:val="FirstParagraph"/>
      </w:pPr>
      <w:r>
        <w:rPr>
          <w:b/>
          <w:bCs/>
        </w:rPr>
        <w:t>4. Results and Discussion</w:t>
      </w:r>
      <w:r>
        <w:br/>
        <w:t>4.1 Experimental Results</w:t>
      </w:r>
    </w:p>
    <w:p w14:paraId="19FB0DF8" w14:textId="77777777" w:rsidR="000B6C75" w:rsidRDefault="000B6C75" w:rsidP="000B6C75">
      <w:pPr>
        <w:pStyle w:val="Compact"/>
        <w:numPr>
          <w:ilvl w:val="0"/>
          <w:numId w:val="1"/>
        </w:numPr>
      </w:pPr>
      <w:r>
        <w:rPr>
          <w:b/>
          <w:bCs/>
        </w:rPr>
        <w:t>Feature trends across sessions</w:t>
      </w:r>
      <w:r>
        <w:t xml:space="preserve"> (figures &amp; graphs from </w:t>
      </w:r>
      <w:r>
        <w:rPr>
          <w:b/>
          <w:bCs/>
        </w:rPr>
        <w:t>GitHub repo</w:t>
      </w:r>
      <w:r>
        <w:t>)</w:t>
      </w:r>
    </w:p>
    <w:p w14:paraId="4F53A448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Analysis of muscle fatigue progression (from </w:t>
      </w:r>
      <w:r>
        <w:rPr>
          <w:b/>
          <w:bCs/>
        </w:rPr>
        <w:t>thesis results</w:t>
      </w:r>
      <w:r>
        <w:t>)</w:t>
      </w:r>
    </w:p>
    <w:p w14:paraId="56D2390B" w14:textId="77777777" w:rsidR="000B6C75" w:rsidRDefault="000B6C75" w:rsidP="000B6C75">
      <w:pPr>
        <w:pStyle w:val="FirstParagraph"/>
      </w:pPr>
      <w:r>
        <w:t>4.2 ML Model Performance</w:t>
      </w:r>
    </w:p>
    <w:p w14:paraId="59E3417F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Accuracy and error metrics </w:t>
      </w:r>
      <w:r>
        <w:rPr>
          <w:b/>
          <w:bCs/>
        </w:rPr>
        <w:t>comparison</w:t>
      </w:r>
    </w:p>
    <w:p w14:paraId="7E54918E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Discussion on generalization to </w:t>
      </w:r>
      <w:r>
        <w:rPr>
          <w:b/>
          <w:bCs/>
        </w:rPr>
        <w:t>new athletes/sessions</w:t>
      </w:r>
    </w:p>
    <w:p w14:paraId="0D60EE6C" w14:textId="77777777" w:rsidR="000B6C75" w:rsidRDefault="000B6C75" w:rsidP="000B6C75">
      <w:pPr>
        <w:pStyle w:val="FirstParagraph"/>
      </w:pPr>
      <w:r>
        <w:t>4.3 Real-Time Application Feasibility</w:t>
      </w:r>
    </w:p>
    <w:p w14:paraId="5AA76632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BLE data transmission: </w:t>
      </w:r>
      <w:r>
        <w:rPr>
          <w:b/>
          <w:bCs/>
        </w:rPr>
        <w:t>logic and efficiency</w:t>
      </w:r>
    </w:p>
    <w:p w14:paraId="63087882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Processing latency on </w:t>
      </w:r>
      <w:r>
        <w:rPr>
          <w:b/>
          <w:bCs/>
        </w:rPr>
        <w:t>wearable hardware</w:t>
      </w:r>
    </w:p>
    <w:p w14:paraId="57040617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Possible </w:t>
      </w:r>
      <w:r>
        <w:rPr>
          <w:b/>
          <w:bCs/>
        </w:rPr>
        <w:t>real-time ML model optimizations</w:t>
      </w:r>
    </w:p>
    <w:p w14:paraId="506A8BA7" w14:textId="77777777" w:rsidR="000B6C75" w:rsidRDefault="000B6C75" w:rsidP="000B6C75">
      <w:r>
        <w:pict w14:anchorId="399F9BF1">
          <v:rect id="_x0000_i1029" style="width:0;height:1.5pt" o:hralign="center" o:hrstd="t" o:hr="t"/>
        </w:pict>
      </w:r>
    </w:p>
    <w:p w14:paraId="227C63B5" w14:textId="77777777" w:rsidR="000B6C75" w:rsidRDefault="000B6C75" w:rsidP="000B6C75">
      <w:pPr>
        <w:pStyle w:val="FirstParagraph"/>
      </w:pPr>
      <w:r>
        <w:rPr>
          <w:b/>
          <w:bCs/>
        </w:rPr>
        <w:lastRenderedPageBreak/>
        <w:t>5. Conclusion and Future Work</w:t>
      </w:r>
      <w:r>
        <w:br/>
        <w:t>5.1 Key Findings</w:t>
      </w:r>
    </w:p>
    <w:p w14:paraId="1909C8A9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Success of </w:t>
      </w:r>
      <w:r>
        <w:rPr>
          <w:b/>
          <w:bCs/>
        </w:rPr>
        <w:t>wearable IoT-based fatigue monitoring</w:t>
      </w:r>
    </w:p>
    <w:p w14:paraId="2763ADD3" w14:textId="77777777" w:rsidR="000B6C75" w:rsidRDefault="000B6C75" w:rsidP="000B6C75">
      <w:pPr>
        <w:pStyle w:val="Compact"/>
        <w:numPr>
          <w:ilvl w:val="0"/>
          <w:numId w:val="1"/>
        </w:numPr>
      </w:pPr>
      <w:r>
        <w:rPr>
          <w:b/>
          <w:bCs/>
        </w:rPr>
        <w:t>Effectiveness of ML models</w:t>
      </w:r>
      <w:r>
        <w:t xml:space="preserve"> in predicting fatigue progression</w:t>
      </w:r>
    </w:p>
    <w:p w14:paraId="3610347F" w14:textId="77777777" w:rsidR="000B6C75" w:rsidRDefault="000B6C75" w:rsidP="000B6C75">
      <w:pPr>
        <w:pStyle w:val="FirstParagraph"/>
      </w:pPr>
      <w:r>
        <w:t>5.2 Limitations</w:t>
      </w:r>
    </w:p>
    <w:p w14:paraId="26BAB27F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Small dataset size (future </w:t>
      </w:r>
      <w:r>
        <w:rPr>
          <w:b/>
          <w:bCs/>
        </w:rPr>
        <w:t>data augmentation</w:t>
      </w:r>
      <w:r>
        <w:t>)</w:t>
      </w:r>
    </w:p>
    <w:p w14:paraId="635E7B1D" w14:textId="77777777" w:rsidR="000B6C75" w:rsidRDefault="000B6C75" w:rsidP="000B6C75">
      <w:pPr>
        <w:pStyle w:val="Compact"/>
        <w:numPr>
          <w:ilvl w:val="0"/>
          <w:numId w:val="1"/>
        </w:numPr>
      </w:pPr>
      <w:r>
        <w:rPr>
          <w:b/>
          <w:bCs/>
        </w:rPr>
        <w:t>Model overfitting issues</w:t>
      </w:r>
      <w:r>
        <w:t xml:space="preserve"> (if found)</w:t>
      </w:r>
    </w:p>
    <w:p w14:paraId="3AA60497" w14:textId="77777777" w:rsidR="000B6C75" w:rsidRDefault="000B6C75" w:rsidP="000B6C75">
      <w:pPr>
        <w:pStyle w:val="FirstParagraph"/>
      </w:pPr>
      <w:r>
        <w:t>5.3 Future Directions</w:t>
      </w:r>
    </w:p>
    <w:p w14:paraId="0E0AF4C4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Integration with </w:t>
      </w:r>
      <w:r>
        <w:rPr>
          <w:b/>
          <w:bCs/>
        </w:rPr>
        <w:t>mobile app for real-time feedback</w:t>
      </w:r>
    </w:p>
    <w:p w14:paraId="555CC9DC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Experimenting with </w:t>
      </w:r>
      <w:r>
        <w:rPr>
          <w:b/>
          <w:bCs/>
        </w:rPr>
        <w:t>deep learning models</w:t>
      </w:r>
    </w:p>
    <w:p w14:paraId="63B8E1C6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Extending dataset for </w:t>
      </w:r>
      <w:r>
        <w:rPr>
          <w:b/>
          <w:bCs/>
        </w:rPr>
        <w:t>different muscle groups &amp; exercises</w:t>
      </w:r>
    </w:p>
    <w:p w14:paraId="46BA5580" w14:textId="77777777" w:rsidR="000B6C75" w:rsidRDefault="000B6C75" w:rsidP="000B6C75">
      <w:r>
        <w:pict w14:anchorId="3B2E3156">
          <v:rect id="_x0000_i1030" style="width:0;height:1.5pt" o:hralign="center" o:hrstd="t" o:hr="t"/>
        </w:pict>
      </w:r>
    </w:p>
    <w:p w14:paraId="756EF0E7" w14:textId="77777777" w:rsidR="000B6C75" w:rsidRDefault="000B6C75" w:rsidP="000B6C75">
      <w:pPr>
        <w:pStyle w:val="FirstParagraph"/>
      </w:pPr>
      <w:r>
        <w:rPr>
          <w:b/>
          <w:bCs/>
        </w:rPr>
        <w:t>References</w:t>
      </w:r>
      <w:r>
        <w:br/>
        <w:t xml:space="preserve">(Include citations from </w:t>
      </w:r>
      <w:r>
        <w:rPr>
          <w:b/>
          <w:bCs/>
        </w:rPr>
        <w:t>thesis</w:t>
      </w:r>
      <w:r>
        <w:t xml:space="preserve"> and additional sources)</w:t>
      </w:r>
    </w:p>
    <w:p w14:paraId="3C1CD337" w14:textId="77777777" w:rsidR="000B6C75" w:rsidRDefault="000B6C75" w:rsidP="000B6C75">
      <w:r>
        <w:pict w14:anchorId="76278056">
          <v:rect id="_x0000_i1031" style="width:0;height:1.5pt" o:hralign="center" o:hrstd="t" o:hr="t"/>
        </w:pict>
      </w:r>
    </w:p>
    <w:p w14:paraId="38DFC437" w14:textId="77777777" w:rsidR="000B6C75" w:rsidRDefault="000B6C75" w:rsidP="000B6C75">
      <w:pPr>
        <w:pStyle w:val="FirstParagraph"/>
      </w:pPr>
      <w:r>
        <w:rPr>
          <w:b/>
          <w:bCs/>
        </w:rPr>
        <w:t>Appendix</w:t>
      </w:r>
    </w:p>
    <w:p w14:paraId="7B7746A5" w14:textId="77777777" w:rsidR="000B6C75" w:rsidRDefault="000B6C75" w:rsidP="000B6C75">
      <w:pPr>
        <w:pStyle w:val="Compact"/>
        <w:numPr>
          <w:ilvl w:val="0"/>
          <w:numId w:val="1"/>
        </w:numPr>
      </w:pPr>
      <w:r>
        <w:t xml:space="preserve">Details of </w:t>
      </w:r>
      <w:r>
        <w:rPr>
          <w:b/>
          <w:bCs/>
        </w:rPr>
        <w:t>GitHub repo functionalities</w:t>
      </w:r>
    </w:p>
    <w:p w14:paraId="29DE31E3" w14:textId="77777777" w:rsidR="000B6C75" w:rsidRDefault="000B6C75" w:rsidP="000B6C75">
      <w:pPr>
        <w:pStyle w:val="Compact"/>
        <w:numPr>
          <w:ilvl w:val="0"/>
          <w:numId w:val="1"/>
        </w:numPr>
      </w:pPr>
      <w:r>
        <w:t>Additional experiment logs</w:t>
      </w:r>
    </w:p>
    <w:p w14:paraId="4C2C9460" w14:textId="77777777" w:rsidR="000B6C75" w:rsidRDefault="000B6C75" w:rsidP="000B6C75">
      <w:pPr>
        <w:pStyle w:val="FirstParagraph"/>
      </w:pPr>
      <w:r>
        <w:rPr>
          <w:b/>
          <w:bCs/>
        </w:rPr>
        <w:t>(Figures &amp; tables to be inserted in the appropriate sections)</w:t>
      </w:r>
    </w:p>
    <w:p w14:paraId="17A5A2B2" w14:textId="77777777" w:rsidR="008E2075" w:rsidRPr="004C2AFD" w:rsidRDefault="008E2075">
      <w:pPr>
        <w:rPr>
          <w:rFonts w:ascii="Arial" w:hAnsi="Arial" w:cs="Arial"/>
          <w:color w:val="000000"/>
        </w:rPr>
      </w:pPr>
    </w:p>
    <w:sectPr w:rsidR="008E2075" w:rsidRPr="004C2AF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5A87C9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98964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0B09"/>
    <w:rsid w:val="000B6C75"/>
    <w:rsid w:val="004C2AFD"/>
    <w:rsid w:val="005E0B09"/>
    <w:rsid w:val="008E2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7D736"/>
  <w15:chartTrackingRefBased/>
  <w15:docId w15:val="{AAC7874F-2012-4017-8503-4EDE19E5F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C75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B6C75"/>
    <w:pPr>
      <w:spacing w:before="180" w:after="18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0B6C75"/>
    <w:rPr>
      <w:rFonts w:ascii="Times New Roman" w:hAnsi="Times New Roman"/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0B6C75"/>
  </w:style>
  <w:style w:type="paragraph" w:customStyle="1" w:styleId="Compact">
    <w:name w:val="Compact"/>
    <w:basedOn w:val="BodyText"/>
    <w:qFormat/>
    <w:rsid w:val="000B6C75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7</Words>
  <Characters>3293</Characters>
  <Application>Microsoft Office Word</Application>
  <DocSecurity>0</DocSecurity>
  <Lines>27</Lines>
  <Paragraphs>7</Paragraphs>
  <ScaleCrop>false</ScaleCrop>
  <Company/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OULIS Dimitrios</dc:creator>
  <cp:keywords/>
  <dc:description/>
  <cp:lastModifiedBy>MIAOULIS Dimitrios</cp:lastModifiedBy>
  <cp:revision>2</cp:revision>
  <dcterms:created xsi:type="dcterms:W3CDTF">2025-02-11T21:01:00Z</dcterms:created>
  <dcterms:modified xsi:type="dcterms:W3CDTF">2025-02-11T21:01:00Z</dcterms:modified>
</cp:coreProperties>
</file>